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5945EC5D" w:rsidR="00121757" w:rsidRDefault="00AC4589" w:rsidP="006740C3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 xml:space="preserve">Indicators </w:t>
      </w:r>
      <w:r w:rsidR="000F6DA6">
        <w:t>–</w:t>
      </w:r>
      <w:r>
        <w:t xml:space="preserve"> </w:t>
      </w:r>
      <w:r w:rsidR="00425457">
        <w:t>May</w:t>
      </w:r>
      <w:r>
        <w:t xml:space="preserve"> 202</w:t>
      </w:r>
      <w:r w:rsidR="009641AE">
        <w:t>2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37022CF1" w:rsidR="00121757" w:rsidRDefault="00CF412F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6982EB5F" wp14:editId="1214E830">
            <wp:extent cx="5884545" cy="3194936"/>
            <wp:effectExtent l="0" t="0" r="0" b="571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thly-pictori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8174" cy="319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2" w:name="total-retail-payments"/>
      <w:bookmarkStart w:id="3" w:name="_Toc93802251"/>
      <w:r>
        <w:t xml:space="preserve">Retail </w:t>
      </w:r>
      <w:r w:rsidR="00425C72">
        <w:t>P</w:t>
      </w:r>
      <w:r>
        <w:t>ayments</w:t>
      </w:r>
      <w:bookmarkEnd w:id="2"/>
      <w:bookmarkEnd w:id="3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0A903DA4" w:rsidR="00121757" w:rsidRDefault="00CF412F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5A997D3D" wp14:editId="7C733188">
            <wp:extent cx="5875742" cy="2810715"/>
            <wp:effectExtent l="0" t="0" r="4445" b="0"/>
            <wp:docPr id="2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915" cy="284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05CB59BC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4" w:name="cards-and-ppi"/>
      <w:bookmarkStart w:id="5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4"/>
      <w:bookmarkEnd w:id="5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1D0A33F5" w:rsidR="00121757" w:rsidRDefault="00CF412F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B780A22" wp14:editId="15909779">
            <wp:extent cx="5876885" cy="3487993"/>
            <wp:effectExtent l="0" t="0" r="3810" b="5080"/>
            <wp:docPr id="3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1423" cy="349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83F75" w:rsidRDefault="000F6DA6" w:rsidP="000F6DA6">
      <w:pPr>
        <w:pStyle w:val="BodyText"/>
        <w:rPr>
          <w:sz w:val="2"/>
          <w:szCs w:val="2"/>
        </w:rPr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6" w:name="X0cb0fa43a749f840d797c2aa55ba6da3b60cbfe"/>
      <w:bookmarkStart w:id="7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6"/>
      <w:bookmarkEnd w:id="7"/>
    </w:p>
    <w:p w14:paraId="10F615EC" w14:textId="6FAC2B82" w:rsidR="00121757" w:rsidRDefault="00CF412F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B0E0394" wp14:editId="09C4008F">
            <wp:extent cx="5950585" cy="2700679"/>
            <wp:effectExtent l="0" t="0" r="5715" b="4445"/>
            <wp:docPr id="5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893" cy="272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0FA3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BB3B6C8" w14:textId="6C6C3115" w:rsidR="00121757" w:rsidRDefault="00AC4589" w:rsidP="006740C3">
      <w:pPr>
        <w:pStyle w:val="Heading1"/>
        <w:spacing w:before="0" w:line="360" w:lineRule="auto"/>
        <w:jc w:val="center"/>
      </w:pPr>
      <w:bookmarkStart w:id="8" w:name="X56c929dda3c27738b902356bca3d2045d5d4ea0"/>
      <w:bookmarkStart w:id="9" w:name="_Toc93802255"/>
      <w:r>
        <w:lastRenderedPageBreak/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r w:rsidR="009F69DB">
        <w:t>S</w:t>
      </w:r>
      <w:r w:rsidR="007D0454">
        <w:t xml:space="preserve">hare of </w:t>
      </w:r>
      <w:bookmarkStart w:id="10" w:name="_GoBack"/>
      <w:bookmarkEnd w:id="10"/>
      <w:r w:rsidR="009F69DB">
        <w:t>V</w:t>
      </w:r>
      <w:r>
        <w:t xml:space="preserve">olume and </w:t>
      </w:r>
      <w:r w:rsidR="009F69DB">
        <w:t>V</w:t>
      </w:r>
      <w:r>
        <w:t>alue</w:t>
      </w:r>
      <w:bookmarkEnd w:id="8"/>
      <w:bookmarkEnd w:id="9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1" w:name="digital-payment-volume-share"/>
      <w:bookmarkStart w:id="12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1"/>
      <w:bookmarkEnd w:id="12"/>
      <w:r w:rsidR="00582B74">
        <w:rPr>
          <w:color w:val="548DD4" w:themeColor="text2" w:themeTint="99"/>
        </w:rPr>
        <w:t xml:space="preserve"> of Payment Systems</w:t>
      </w:r>
    </w:p>
    <w:p w14:paraId="3B8E929A" w14:textId="5ECD3C07" w:rsidR="00121757" w:rsidRDefault="00CF412F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284B502" wp14:editId="1BC7957A">
            <wp:extent cx="5914103" cy="3394075"/>
            <wp:effectExtent l="0" t="0" r="4445" b="0"/>
            <wp:docPr id="6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527" cy="339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3" w:name="digital-payment-value-share"/>
      <w:bookmarkStart w:id="14" w:name="_Toc93802257"/>
    </w:p>
    <w:p w14:paraId="40CFD84B" w14:textId="1648C654" w:rsidR="00121757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3"/>
      <w:bookmarkEnd w:id="14"/>
      <w:r w:rsidR="00582B74">
        <w:rPr>
          <w:color w:val="548DD4" w:themeColor="text2" w:themeTint="99"/>
        </w:rPr>
        <w:t xml:space="preserve"> of Payment Systems</w:t>
      </w:r>
    </w:p>
    <w:p w14:paraId="00ED35D3" w14:textId="2757291B" w:rsidR="00944716" w:rsidRPr="00944716" w:rsidRDefault="00CF412F" w:rsidP="0094471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55D0B78A" wp14:editId="5BC03CC0">
            <wp:extent cx="5913755" cy="3394075"/>
            <wp:effectExtent l="0" t="0" r="4445" b="0"/>
            <wp:docPr id="7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779" cy="339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D2BB5" w14:textId="6268BCEA" w:rsidR="000F6DA6" w:rsidRDefault="000F6DA6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5" w:name="card-acceptance-infrastructure"/>
      <w:bookmarkStart w:id="16" w:name="_Toc93802253"/>
      <w:r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5"/>
      <w:bookmarkEnd w:id="16"/>
      <w:r>
        <w:t xml:space="preserve"> – ATMs and PoS </w:t>
      </w:r>
      <w:r w:rsidR="009F69DB">
        <w:t>T</w:t>
      </w:r>
      <w:r>
        <w:t>erminals</w:t>
      </w:r>
    </w:p>
    <w:p w14:paraId="7298499E" w14:textId="7B708F16" w:rsidR="000F6DA6" w:rsidRDefault="00CF412F" w:rsidP="00845852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82E3CA6" wp14:editId="39D3ACA9">
            <wp:extent cx="5958348" cy="3390900"/>
            <wp:effectExtent l="0" t="0" r="0" b="0"/>
            <wp:docPr id="4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991" cy="339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AF440" w14:textId="44345B07" w:rsidR="00AE0B44" w:rsidRDefault="00AE0B44" w:rsidP="007E5984">
      <w:pPr>
        <w:pStyle w:val="Heading2"/>
        <w:numPr>
          <w:ilvl w:val="0"/>
          <w:numId w:val="2"/>
        </w:numPr>
      </w:pPr>
      <w:bookmarkStart w:id="17" w:name="ticket-size-of-retail-payment-systems"/>
      <w:bookmarkStart w:id="18" w:name="_Toc99527932"/>
      <w:r>
        <w:t xml:space="preserve">Ticket </w:t>
      </w:r>
      <w:r w:rsidR="00DF7087">
        <w:t>S</w:t>
      </w:r>
      <w:r>
        <w:t xml:space="preserve">ize of </w:t>
      </w:r>
      <w:r w:rsidR="00DF7087">
        <w:t>R</w:t>
      </w:r>
      <w:r>
        <w:t xml:space="preserve">etail </w:t>
      </w:r>
      <w:r w:rsidR="00DF7087">
        <w:t>P</w:t>
      </w:r>
      <w:r>
        <w:t xml:space="preserve">ayment </w:t>
      </w:r>
      <w:r w:rsidR="00DF7087">
        <w:t>S</w:t>
      </w:r>
      <w:r>
        <w:t>ystems</w:t>
      </w:r>
      <w:bookmarkEnd w:id="17"/>
      <w:bookmarkEnd w:id="18"/>
    </w:p>
    <w:p w14:paraId="2203F603" w14:textId="1A14D4F2" w:rsidR="007E5984" w:rsidRDefault="003804B3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2C3A0069" wp14:editId="4A7D20E0">
            <wp:extent cx="5958205" cy="3394075"/>
            <wp:effectExtent l="0" t="0" r="0" b="0"/>
            <wp:docPr id="8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534" cy="339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B6494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04BFDF7" w14:textId="77777777" w:rsidR="00EE1241" w:rsidRDefault="00887C16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Ticket size</w:t>
      </w:r>
      <w:r w:rsidR="007C0371">
        <w:rPr>
          <w:b/>
          <w:bCs/>
          <w:i/>
          <w:iCs/>
          <w:sz w:val="18"/>
          <w:szCs w:val="18"/>
        </w:rPr>
        <w:t xml:space="preserve"> (Average Value Per Transaction)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  <w:r w:rsidR="00EE1241">
        <w:rPr>
          <w:i/>
          <w:iCs/>
          <w:sz w:val="18"/>
          <w:szCs w:val="18"/>
        </w:rPr>
        <w:t xml:space="preserve">. </w:t>
      </w:r>
    </w:p>
    <w:p w14:paraId="01280BEA" w14:textId="4FB1B939" w:rsidR="00EE1241" w:rsidRPr="003E617E" w:rsidRDefault="00EE1241" w:rsidP="00EE1241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Cards</w:t>
      </w:r>
      <w:r w:rsidRPr="003E617E">
        <w:rPr>
          <w:i/>
          <w:iCs/>
          <w:sz w:val="18"/>
          <w:szCs w:val="18"/>
        </w:rPr>
        <w:t xml:space="preserve"> include debit and credit card </w:t>
      </w:r>
      <w:r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</w:t>
      </w:r>
      <w:r>
        <w:rPr>
          <w:i/>
          <w:iCs/>
          <w:sz w:val="18"/>
          <w:szCs w:val="18"/>
        </w:rPr>
        <w:t>.</w:t>
      </w:r>
    </w:p>
    <w:p w14:paraId="257E4F6E" w14:textId="785DBA1D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</w:p>
    <w:p w14:paraId="5BCE8CFB" w14:textId="186C2EA8" w:rsidR="007E5984" w:rsidRDefault="007E5984" w:rsidP="007E5984">
      <w:pPr>
        <w:pStyle w:val="Heading2"/>
        <w:numPr>
          <w:ilvl w:val="0"/>
          <w:numId w:val="2"/>
        </w:numPr>
      </w:pPr>
      <w:bookmarkStart w:id="19" w:name="ticket-size-of-large-value-payments"/>
      <w:bookmarkStart w:id="20" w:name="_Toc99527933"/>
      <w:r>
        <w:t xml:space="preserve">Ticket </w:t>
      </w:r>
      <w:r w:rsidR="00DF7087">
        <w:t>S</w:t>
      </w:r>
      <w:r>
        <w:t xml:space="preserve">ize of </w:t>
      </w:r>
      <w:bookmarkEnd w:id="19"/>
      <w:bookmarkEnd w:id="20"/>
      <w:r w:rsidR="0064311A">
        <w:t>RTGS and NEFT Systems</w:t>
      </w:r>
    </w:p>
    <w:p w14:paraId="333313B9" w14:textId="7BA9311A" w:rsidR="007E5984" w:rsidRDefault="00C95A49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24CDA4DD" wp14:editId="594337C5">
            <wp:extent cx="5899355" cy="3394075"/>
            <wp:effectExtent l="0" t="0" r="635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ugh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164" cy="339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744B0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536A8AE4" w14:textId="3CD60B1D" w:rsidR="00AE0B44" w:rsidRPr="00AE0B44" w:rsidRDefault="00887C16" w:rsidP="00887C16">
      <w:pPr>
        <w:pStyle w:val="FirstParagraph"/>
        <w:spacing w:before="0" w:after="0"/>
        <w:jc w:val="both"/>
      </w:pPr>
      <w:r>
        <w:rPr>
          <w:b/>
          <w:bCs/>
          <w:i/>
          <w:iCs/>
          <w:sz w:val="18"/>
          <w:szCs w:val="18"/>
        </w:rPr>
        <w:t>Ticket size</w:t>
      </w:r>
      <w:r w:rsidR="001C5E4A">
        <w:rPr>
          <w:b/>
          <w:bCs/>
          <w:i/>
          <w:iCs/>
          <w:sz w:val="18"/>
          <w:szCs w:val="18"/>
        </w:rPr>
        <w:t xml:space="preserve"> </w:t>
      </w:r>
      <w:r w:rsidR="007C0371">
        <w:rPr>
          <w:b/>
          <w:bCs/>
          <w:i/>
          <w:iCs/>
          <w:sz w:val="18"/>
          <w:szCs w:val="18"/>
        </w:rPr>
        <w:t>(Average Value Per Transaction)</w:t>
      </w:r>
      <w:r>
        <w:rPr>
          <w:b/>
          <w:bCs/>
          <w:i/>
          <w:iCs/>
          <w:sz w:val="18"/>
          <w:szCs w:val="18"/>
        </w:rPr>
        <w:t xml:space="preserve">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</w:p>
    <w:sectPr w:rsidR="00AE0B44" w:rsidRPr="00AE0B44" w:rsidSect="00A570E2">
      <w:pgSz w:w="12240" w:h="15840"/>
      <w:pgMar w:top="88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C6486A" w14:textId="77777777" w:rsidR="002918C1" w:rsidRDefault="002918C1">
      <w:pPr>
        <w:spacing w:after="0"/>
      </w:pPr>
      <w:r>
        <w:separator/>
      </w:r>
    </w:p>
  </w:endnote>
  <w:endnote w:type="continuationSeparator" w:id="0">
    <w:p w14:paraId="1CE7EE72" w14:textId="77777777" w:rsidR="002918C1" w:rsidRDefault="002918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10DF05" w14:textId="77777777" w:rsidR="002918C1" w:rsidRDefault="002918C1">
      <w:r>
        <w:separator/>
      </w:r>
    </w:p>
  </w:footnote>
  <w:footnote w:type="continuationSeparator" w:id="0">
    <w:p w14:paraId="25C600B1" w14:textId="77777777" w:rsidR="002918C1" w:rsidRDefault="002918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10C9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4BE4"/>
    <w:rsid w:val="000744ED"/>
    <w:rsid w:val="00083F75"/>
    <w:rsid w:val="00092505"/>
    <w:rsid w:val="000B36DD"/>
    <w:rsid w:val="000B6967"/>
    <w:rsid w:val="000D14CB"/>
    <w:rsid w:val="000D598D"/>
    <w:rsid w:val="000F039F"/>
    <w:rsid w:val="000F6DA6"/>
    <w:rsid w:val="00104431"/>
    <w:rsid w:val="00121757"/>
    <w:rsid w:val="001235F4"/>
    <w:rsid w:val="001258B7"/>
    <w:rsid w:val="001A3305"/>
    <w:rsid w:val="001C5E4A"/>
    <w:rsid w:val="001D4C5F"/>
    <w:rsid w:val="001E1A47"/>
    <w:rsid w:val="001F4187"/>
    <w:rsid w:val="00221EBD"/>
    <w:rsid w:val="00252605"/>
    <w:rsid w:val="002604AD"/>
    <w:rsid w:val="00275208"/>
    <w:rsid w:val="00284F5B"/>
    <w:rsid w:val="002918C1"/>
    <w:rsid w:val="002B73D5"/>
    <w:rsid w:val="002C0F7D"/>
    <w:rsid w:val="002C62B0"/>
    <w:rsid w:val="002F17B7"/>
    <w:rsid w:val="00300E94"/>
    <w:rsid w:val="00315CA6"/>
    <w:rsid w:val="00336BA0"/>
    <w:rsid w:val="003372ED"/>
    <w:rsid w:val="00354F17"/>
    <w:rsid w:val="00365529"/>
    <w:rsid w:val="00377B86"/>
    <w:rsid w:val="003804B3"/>
    <w:rsid w:val="00383BB8"/>
    <w:rsid w:val="0038781D"/>
    <w:rsid w:val="0039464C"/>
    <w:rsid w:val="003B3F34"/>
    <w:rsid w:val="003C1FA0"/>
    <w:rsid w:val="003D2CE4"/>
    <w:rsid w:val="003E617E"/>
    <w:rsid w:val="004150B4"/>
    <w:rsid w:val="004245FD"/>
    <w:rsid w:val="00425457"/>
    <w:rsid w:val="00425C72"/>
    <w:rsid w:val="00432DCD"/>
    <w:rsid w:val="00434FE5"/>
    <w:rsid w:val="00462B27"/>
    <w:rsid w:val="00464BC2"/>
    <w:rsid w:val="0048758B"/>
    <w:rsid w:val="004C5849"/>
    <w:rsid w:val="004D2103"/>
    <w:rsid w:val="004E29B3"/>
    <w:rsid w:val="004F0B6F"/>
    <w:rsid w:val="004F5A32"/>
    <w:rsid w:val="00510AB3"/>
    <w:rsid w:val="005140EA"/>
    <w:rsid w:val="00551A46"/>
    <w:rsid w:val="00582B74"/>
    <w:rsid w:val="00590D07"/>
    <w:rsid w:val="005A3220"/>
    <w:rsid w:val="005B2EA0"/>
    <w:rsid w:val="005F7685"/>
    <w:rsid w:val="00627751"/>
    <w:rsid w:val="00632E17"/>
    <w:rsid w:val="006401DD"/>
    <w:rsid w:val="0064311A"/>
    <w:rsid w:val="00663144"/>
    <w:rsid w:val="006740C3"/>
    <w:rsid w:val="006867D0"/>
    <w:rsid w:val="00686B9E"/>
    <w:rsid w:val="006C4580"/>
    <w:rsid w:val="006D3872"/>
    <w:rsid w:val="006F3FF4"/>
    <w:rsid w:val="006F5885"/>
    <w:rsid w:val="006F649B"/>
    <w:rsid w:val="00707BF3"/>
    <w:rsid w:val="007166D8"/>
    <w:rsid w:val="00746664"/>
    <w:rsid w:val="00784D58"/>
    <w:rsid w:val="007B2358"/>
    <w:rsid w:val="007C0371"/>
    <w:rsid w:val="007D0454"/>
    <w:rsid w:val="007D2228"/>
    <w:rsid w:val="007E521D"/>
    <w:rsid w:val="007E5984"/>
    <w:rsid w:val="0082209C"/>
    <w:rsid w:val="008244FC"/>
    <w:rsid w:val="00841B28"/>
    <w:rsid w:val="00845852"/>
    <w:rsid w:val="00846405"/>
    <w:rsid w:val="008604F2"/>
    <w:rsid w:val="008611EB"/>
    <w:rsid w:val="00862134"/>
    <w:rsid w:val="008708E6"/>
    <w:rsid w:val="00873B3D"/>
    <w:rsid w:val="00887C16"/>
    <w:rsid w:val="008B6962"/>
    <w:rsid w:val="008D3D93"/>
    <w:rsid w:val="008D6863"/>
    <w:rsid w:val="00920339"/>
    <w:rsid w:val="009321D8"/>
    <w:rsid w:val="00944716"/>
    <w:rsid w:val="009503D8"/>
    <w:rsid w:val="009641AE"/>
    <w:rsid w:val="00973BDC"/>
    <w:rsid w:val="00996DB8"/>
    <w:rsid w:val="009B7573"/>
    <w:rsid w:val="009F2371"/>
    <w:rsid w:val="009F69DB"/>
    <w:rsid w:val="00A03B71"/>
    <w:rsid w:val="00A20E33"/>
    <w:rsid w:val="00A570E2"/>
    <w:rsid w:val="00A63BB7"/>
    <w:rsid w:val="00A67FE7"/>
    <w:rsid w:val="00A93FC5"/>
    <w:rsid w:val="00AB2530"/>
    <w:rsid w:val="00AB623C"/>
    <w:rsid w:val="00AC4589"/>
    <w:rsid w:val="00AD0270"/>
    <w:rsid w:val="00AE0B44"/>
    <w:rsid w:val="00AF4E45"/>
    <w:rsid w:val="00B23FF9"/>
    <w:rsid w:val="00B47360"/>
    <w:rsid w:val="00B555EC"/>
    <w:rsid w:val="00B86B75"/>
    <w:rsid w:val="00B87687"/>
    <w:rsid w:val="00BA6A46"/>
    <w:rsid w:val="00BC48D5"/>
    <w:rsid w:val="00BD2B36"/>
    <w:rsid w:val="00BE12ED"/>
    <w:rsid w:val="00BF6750"/>
    <w:rsid w:val="00C36279"/>
    <w:rsid w:val="00C9387C"/>
    <w:rsid w:val="00C95A49"/>
    <w:rsid w:val="00CE7C91"/>
    <w:rsid w:val="00CF412F"/>
    <w:rsid w:val="00CF4F1A"/>
    <w:rsid w:val="00D0487C"/>
    <w:rsid w:val="00D20E5F"/>
    <w:rsid w:val="00D311AC"/>
    <w:rsid w:val="00D419AD"/>
    <w:rsid w:val="00D61FA7"/>
    <w:rsid w:val="00D800BE"/>
    <w:rsid w:val="00D85338"/>
    <w:rsid w:val="00DA390C"/>
    <w:rsid w:val="00DA6ED0"/>
    <w:rsid w:val="00DD5715"/>
    <w:rsid w:val="00DF3CAB"/>
    <w:rsid w:val="00DF7087"/>
    <w:rsid w:val="00E10C11"/>
    <w:rsid w:val="00E111B6"/>
    <w:rsid w:val="00E30065"/>
    <w:rsid w:val="00E30686"/>
    <w:rsid w:val="00E315A3"/>
    <w:rsid w:val="00E36935"/>
    <w:rsid w:val="00E463F7"/>
    <w:rsid w:val="00E6565C"/>
    <w:rsid w:val="00E65B83"/>
    <w:rsid w:val="00E8426D"/>
    <w:rsid w:val="00E92781"/>
    <w:rsid w:val="00E947D8"/>
    <w:rsid w:val="00EB4AB0"/>
    <w:rsid w:val="00ED1BED"/>
    <w:rsid w:val="00ED226B"/>
    <w:rsid w:val="00EE1241"/>
    <w:rsid w:val="00EE7687"/>
    <w:rsid w:val="00EF1128"/>
    <w:rsid w:val="00EF28AE"/>
    <w:rsid w:val="00EF46B8"/>
    <w:rsid w:val="00F73A7D"/>
    <w:rsid w:val="00F7586A"/>
    <w:rsid w:val="00FB132B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362</Words>
  <Characters>1844</Characters>
  <Application>Microsoft Office Word</Application>
  <DocSecurity>0</DocSecurity>
  <Lines>4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13</cp:revision>
  <dcterms:created xsi:type="dcterms:W3CDTF">2022-05-27T10:16:00Z</dcterms:created>
  <dcterms:modified xsi:type="dcterms:W3CDTF">2022-06-24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